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 , , ,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NC).</w:t>
      </w:r>
    </w:p>
    <w:p>
      <w:pPr>
        <w:pStyle w:val="BodyText"/>
      </w:pPr>
      <w:r>
        <w:t xml:space="preserve">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C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C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C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slope = 0.085), salicin (slope = 0.077), mannitol (slope = 0.044), N-acetylneuriminate (slope = 0.024), sorbitol (slope = 0.022), and finally galactitol (slope = 0.02).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C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 network-based results for metabolic adaptation and uncover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o measure the relative</w:t>
      </w:r>
      <w:r>
        <w:t xml:space="preserve"> </w:t>
      </w:r>
      <w:r>
        <w:rPr>
          <w:i/>
        </w:rPr>
        <w:t xml:space="preserve">in vivi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support network-derived importance scores and our hypothesis that</w:t>
      </w:r>
      <w:r>
        <w:t xml:space="preserve"> </w:t>
      </w:r>
      <w:r>
        <w:rPr>
          <w:i/>
        </w:rPr>
        <w:t xml:space="preserve">C. difficile</w:t>
      </w:r>
      <w:r>
        <w:t xml:space="preserve"> </w:t>
      </w:r>
      <w:r>
        <w:t xml:space="preserve">adapts its metabolic strategy in distinct susceptible environments. Furthermore there also appears that there may be conserved elements of</w:t>
      </w:r>
      <w:r>
        <w:t xml:space="preserve"> </w:t>
      </w:r>
      <w:r>
        <w:rPr>
          <w:i/>
        </w:rPr>
        <w:t xml:space="preserve">C. difficile</w:t>
      </w:r>
      <w:r>
        <w:t xml:space="preserve">’s nutrient niche that it exploits in all gut environments it is able to coloniz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rPr>
          <w:vertAlign w:val="superscript"/>
        </w:rPr>
        <w:t xml:space="preserve">48</w:t>
      </w:r>
      <w:r>
        <w:t xml:space="preserve">. This highlights that our method does not only identify growth substrates, but also reports any metabolites that are being removed from the environment. 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49</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59</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sitive conditions using a C18 column (Waters UPLC BEH C18-2.1x100 mm, 1.7 µm) using water and methanol, containing 0.05% perfluoropentanoic acid (PFPA) and 0.1% formic acid (FA). The second method was identical to the previous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ILIC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UC.</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0" w:name="acknowledgements"/>
      <w:bookmarkEnd w:id="30"/>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legends"/>
      <w:bookmarkEnd w:id="34"/>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49.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0.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1.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2.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3.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4.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5.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6.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57.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8.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59.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0.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1.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70e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